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20C57B84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612D5D"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60124630" w:rsidR="00F250B6" w:rsidRPr="00F250B6" w:rsidRDefault="00B831A1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earch not returning all options.</w:t>
            </w:r>
          </w:p>
        </w:tc>
      </w:tr>
      <w:tr w:rsidR="00F250B6" w:rsidRPr="00F250B6" w14:paraId="6632E77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156A4EF6" w:rsidR="00F250B6" w:rsidRPr="00F250B6" w:rsidRDefault="00DE608A" w:rsidP="4C87BC9E">
            <w:pPr>
              <w:spacing w:after="0" w:line="240" w:lineRule="auto"/>
            </w:pPr>
            <w:r>
              <w:rPr>
                <w:rFonts w:eastAsia="Times New Roman"/>
                <w:lang w:eastAsia="en-GB"/>
              </w:rPr>
              <w:t>Zain, Saif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0A9E0E8F" w:rsidR="00F250B6" w:rsidRPr="00F250B6" w:rsidRDefault="00DE608A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Za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24110" w:rsidRPr="00F250B6" w14:paraId="59770233" w14:textId="77777777" w:rsidTr="4C87BC9E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37399A82" w:rsidR="00F250B6" w:rsidRPr="00F250B6" w:rsidRDefault="00DE608A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aif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66369BDB" w:rsidR="00F250B6" w:rsidRPr="00F250B6" w:rsidRDefault="00DE608A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01</w:t>
            </w:r>
            <w:r w:rsidR="002013CE" w:rsidRPr="4C87BC9E">
              <w:rPr>
                <w:rFonts w:eastAsia="Times New Roman"/>
                <w:lang w:eastAsia="en-GB"/>
              </w:rPr>
              <w:t>-</w:t>
            </w:r>
            <w:r w:rsidR="00C14988" w:rsidRPr="4C87BC9E">
              <w:rPr>
                <w:rFonts w:eastAsia="Times New Roman"/>
                <w:lang w:eastAsia="en-GB"/>
              </w:rPr>
              <w:t>0</w:t>
            </w:r>
            <w:r>
              <w:rPr>
                <w:rFonts w:eastAsia="Times New Roman"/>
                <w:lang w:eastAsia="en-GB"/>
              </w:rPr>
              <w:t>5</w:t>
            </w:r>
            <w:r w:rsidR="002013CE" w:rsidRPr="4C87BC9E">
              <w:rPr>
                <w:rFonts w:eastAsia="Times New Roman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036CFF8A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E04DABB">
              <w:rPr>
                <w:rFonts w:eastAsia="Times New Roman"/>
                <w:lang w:eastAsia="en-GB"/>
              </w:rPr>
              <w:t xml:space="preserve">Access </w:t>
            </w:r>
            <w:r w:rsidR="00C14988" w:rsidRPr="7E04DABB">
              <w:rPr>
                <w:rFonts w:eastAsia="Times New Roman"/>
                <w:lang w:eastAsia="en-GB"/>
              </w:rPr>
              <w:t xml:space="preserve">to </w:t>
            </w:r>
            <w:r w:rsidR="00B831A1">
              <w:rPr>
                <w:rFonts w:eastAsia="Times New Roman"/>
                <w:lang w:eastAsia="en-GB"/>
              </w:rPr>
              <w:t>LIM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74F99DC0" w:rsidR="00F250B6" w:rsidRPr="00F250B6" w:rsidRDefault="7277BF5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Email: </w:t>
            </w:r>
            <w:r w:rsidR="00850402">
              <w:rPr>
                <w:rFonts w:eastAsia="Times New Roman"/>
                <w:lang w:eastAsia="en-GB"/>
              </w:rPr>
              <w:t>hassan</w:t>
            </w:r>
            <w:r w:rsidRPr="4C87BC9E">
              <w:rPr>
                <w:rFonts w:eastAsia="Times New Roman"/>
                <w:lang w:eastAsia="en-GB"/>
              </w:rPr>
              <w:t>@</w:t>
            </w:r>
            <w:r w:rsidR="00850402">
              <w:rPr>
                <w:rFonts w:eastAsia="Times New Roman"/>
                <w:lang w:eastAsia="en-GB"/>
              </w:rPr>
              <w:t>gmail</w:t>
            </w:r>
            <w:r w:rsidRPr="4C87BC9E">
              <w:rPr>
                <w:rFonts w:eastAsia="Times New Roman"/>
                <w:lang w:eastAsia="en-GB"/>
              </w:rPr>
              <w:t>.</w:t>
            </w:r>
            <w:r w:rsidR="00850402">
              <w:rPr>
                <w:rFonts w:eastAsia="Times New Roman"/>
                <w:lang w:eastAsia="en-GB"/>
              </w:rPr>
              <w:t>com</w:t>
            </w:r>
          </w:p>
        </w:tc>
      </w:tr>
      <w:tr w:rsidR="00F250B6" w:rsidRPr="00F250B6" w14:paraId="29E8EC9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2E6DACB3" w:rsidR="00F250B6" w:rsidRPr="00F250B6" w:rsidRDefault="44204A1B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Password= </w:t>
            </w:r>
            <w:r w:rsidR="00850402">
              <w:rPr>
                <w:rFonts w:eastAsia="Times New Roman"/>
                <w:lang w:eastAsia="en-GB"/>
              </w:rPr>
              <w:t>123456</w:t>
            </w:r>
          </w:p>
        </w:tc>
      </w:tr>
      <w:tr w:rsidR="00F250B6" w:rsidRPr="00F250B6" w14:paraId="78209763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7042E000" w:rsidR="00F250B6" w:rsidRPr="00F250B6" w:rsidRDefault="00B831A1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earch not returning all options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4C87BC9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4C87BC9E">
        <w:trPr>
          <w:trHeight w:val="472"/>
        </w:trPr>
        <w:tc>
          <w:tcPr>
            <w:tcW w:w="1296" w:type="dxa"/>
            <w:vMerge/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DE608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8C72C" w14:textId="7C0C05DC" w:rsidR="00952A36" w:rsidRPr="00F250B6" w:rsidRDefault="004C7F61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have created new sample id “60000011”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507ABDB9" w:rsidR="00F250B6" w:rsidRPr="00F250B6" w:rsidRDefault="00B831A1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A pop up should appear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1CC9158A" w:rsidR="00F250B6" w:rsidRPr="00F250B6" w:rsidRDefault="0031229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.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171C7334" w:rsidR="00F250B6" w:rsidRDefault="0031229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.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12297" w:rsidRPr="00F250B6" w14:paraId="4708D1A3" w14:textId="77777777" w:rsidTr="00DE608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53CA9C" w14:textId="385F436A" w:rsidR="00312297" w:rsidRPr="00F250B6" w:rsidRDefault="00312297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9086C8" w14:textId="310AF12C" w:rsidR="00312297" w:rsidRDefault="004C7F61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have selected patient details from chart and filled sample date and record date as well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8F84C5" w14:textId="7789DE6F" w:rsidR="00B831A1" w:rsidRPr="00F250B6" w:rsidRDefault="004C7F61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The details should be selected and dates should be filled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0DE53271" w14:textId="79D020CD" w:rsidR="00312297" w:rsidRPr="00F250B6" w:rsidRDefault="0031229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.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2CCCC75C" w14:textId="522F1EAC" w:rsidR="00312297" w:rsidRDefault="0031229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.</w:t>
            </w:r>
          </w:p>
        </w:tc>
      </w:tr>
      <w:tr w:rsidR="004C7F61" w:rsidRPr="00F250B6" w14:paraId="044D77B2" w14:textId="77777777" w:rsidTr="00DE608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A21BD5" w14:textId="5F669282" w:rsidR="004C7F61" w:rsidRDefault="004C7F61" w:rsidP="004C7F61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12A381" w14:textId="0E28FF46" w:rsidR="004C7F61" w:rsidRDefault="004C7F61" w:rsidP="004C7F61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selected panels from biochemistry “ACR” and “Bone”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175FA2" w14:textId="7AFC516E" w:rsidR="004C7F61" w:rsidRDefault="004C7F61" w:rsidP="004C7F61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The panels should be selected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59BCA689" w14:textId="4062E682" w:rsidR="004C7F61" w:rsidRDefault="004C7F61" w:rsidP="004C7F6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.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4392F451" w14:textId="77777777" w:rsidR="004C7F61" w:rsidRDefault="004C7F61" w:rsidP="004C7F6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.</w:t>
            </w:r>
          </w:p>
          <w:p w14:paraId="354DCA0F" w14:textId="77777777" w:rsidR="004C7F61" w:rsidRDefault="004C7F61" w:rsidP="004C7F6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7F61" w:rsidRPr="00F250B6" w14:paraId="3FAFBE11" w14:textId="77777777" w:rsidTr="00DE608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210AED" w14:textId="00DB1ED3" w:rsidR="004C7F61" w:rsidRDefault="004C7F61" w:rsidP="004C7F61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AD1E0E" w14:textId="054692F1" w:rsidR="004C7F61" w:rsidRDefault="004C7F61" w:rsidP="004C7F61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selected panels from Coag “Coag Screen”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66F7F2" w14:textId="3ECEFAA3" w:rsidR="004C7F61" w:rsidRDefault="004C7F61" w:rsidP="004C7F61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The panels should be selected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5442D84D" w14:textId="2D31D50E" w:rsidR="004C7F61" w:rsidRDefault="004C7F61" w:rsidP="004C7F6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.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77B39C04" w14:textId="77777777" w:rsidR="004C7F61" w:rsidRDefault="004C7F61" w:rsidP="004C7F6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.</w:t>
            </w:r>
          </w:p>
          <w:p w14:paraId="2370F690" w14:textId="77777777" w:rsidR="004C7F61" w:rsidRDefault="004C7F61" w:rsidP="004C7F6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7F61" w:rsidRPr="00F250B6" w14:paraId="179C39EA" w14:textId="77777777" w:rsidTr="00DE608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E38B03" w14:textId="713A3E0B" w:rsidR="004C7F61" w:rsidRDefault="004C7F61" w:rsidP="004C7F61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58F824" w14:textId="0659A287" w:rsidR="004C7F61" w:rsidRDefault="004C7F61" w:rsidP="004C7F61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saved the request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342EE8" w14:textId="2357F55B" w:rsidR="004C7F61" w:rsidRDefault="004C7F61" w:rsidP="004C7F61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The request should be saved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52F84C1A" w14:textId="6BC74D07" w:rsidR="004C7F61" w:rsidRDefault="004C7F61" w:rsidP="004C7F6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.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4075486E" w14:textId="77777777" w:rsidR="004C7F61" w:rsidRDefault="004C7F61" w:rsidP="004C7F6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.</w:t>
            </w:r>
          </w:p>
          <w:p w14:paraId="1A8C68C6" w14:textId="77777777" w:rsidR="004C7F61" w:rsidRDefault="004C7F61" w:rsidP="004C7F6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D505A2D" w14:textId="1EF53CD6" w:rsidR="7E04DABB" w:rsidRDefault="7E04DABB" w:rsidP="7E04DABB"/>
    <w:sectPr w:rsidR="7E04DABB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457D1"/>
    <w:rsid w:val="001F79B8"/>
    <w:rsid w:val="002013CE"/>
    <w:rsid w:val="00205E20"/>
    <w:rsid w:val="002D7E0D"/>
    <w:rsid w:val="00312297"/>
    <w:rsid w:val="00323CA5"/>
    <w:rsid w:val="0033017B"/>
    <w:rsid w:val="00393168"/>
    <w:rsid w:val="00434429"/>
    <w:rsid w:val="00453744"/>
    <w:rsid w:val="00475356"/>
    <w:rsid w:val="004C36FF"/>
    <w:rsid w:val="004C7F61"/>
    <w:rsid w:val="005A0350"/>
    <w:rsid w:val="00612D5D"/>
    <w:rsid w:val="00613076"/>
    <w:rsid w:val="00651AE6"/>
    <w:rsid w:val="00656885"/>
    <w:rsid w:val="006938D0"/>
    <w:rsid w:val="006F5B6B"/>
    <w:rsid w:val="006F7E32"/>
    <w:rsid w:val="007513F9"/>
    <w:rsid w:val="008357CF"/>
    <w:rsid w:val="00850402"/>
    <w:rsid w:val="00852905"/>
    <w:rsid w:val="00881856"/>
    <w:rsid w:val="0091104D"/>
    <w:rsid w:val="00925244"/>
    <w:rsid w:val="00952A36"/>
    <w:rsid w:val="00961389"/>
    <w:rsid w:val="009C73BE"/>
    <w:rsid w:val="00A24110"/>
    <w:rsid w:val="00A84407"/>
    <w:rsid w:val="00A87B3D"/>
    <w:rsid w:val="00AE345D"/>
    <w:rsid w:val="00B831A1"/>
    <w:rsid w:val="00BD4008"/>
    <w:rsid w:val="00C14988"/>
    <w:rsid w:val="00C20C10"/>
    <w:rsid w:val="00C307BB"/>
    <w:rsid w:val="00C34B3F"/>
    <w:rsid w:val="00C4618F"/>
    <w:rsid w:val="00C72046"/>
    <w:rsid w:val="00D90F73"/>
    <w:rsid w:val="00DC650B"/>
    <w:rsid w:val="00DE608A"/>
    <w:rsid w:val="00DF7822"/>
    <w:rsid w:val="00E0251A"/>
    <w:rsid w:val="00E167FD"/>
    <w:rsid w:val="00E24B6A"/>
    <w:rsid w:val="00E4394F"/>
    <w:rsid w:val="00ED4438"/>
    <w:rsid w:val="00F1425A"/>
    <w:rsid w:val="00F250B6"/>
    <w:rsid w:val="00F52590"/>
    <w:rsid w:val="00F65AA3"/>
    <w:rsid w:val="00FA1499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62</Words>
  <Characters>92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13</cp:revision>
  <dcterms:created xsi:type="dcterms:W3CDTF">2023-05-01T16:08:00Z</dcterms:created>
  <dcterms:modified xsi:type="dcterms:W3CDTF">2023-05-01T16:22:00Z</dcterms:modified>
</cp:coreProperties>
</file>